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58f3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1938fd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4ba7b2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7T15:51:13Z</dcterms:created>
  <dcterms:modified xsi:type="dcterms:W3CDTF">2022-05-07T15:51:13Z</dcterms:modified>
</cp:coreProperties>
</file>